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sQ0DQQyysoD335INHMBKmjSRTPGn5PX3BToDxlfzs1CP+lZVPdX6wxu86nf9+62mZxoY8Dm7OeLxbH6C59QmgEcglGrO4ZHLQSfwSJlQ0egEf5L0uwL6aul8LLjXQ1f+5D8U3VJ+v9bb1lYM0s846yEGKTD0s9RHPAFZXHaJThvgr4TnmkXjVV/1LqsGj0dgnP2yZlHlKrzO/JnCdmitMkd9YepoFjmmAv2mHN1ek6/P/NEq1AKbWvd6246Wmculn/UYmW+ThTLj7mfAbbv+C+TpWuUz7u78ea7JMjLNHc8Ys9PNnZzIZ7jjCNmJ+SEwJYJcPZH5JregO5J/n8HWOiUSeI5BaeJ7RwJPwdd7BQvwJ1nN3QTyj8xJDL8C9/nx6PvuG7aTX+3aL6J5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greed. I was working on a python script to do just that, but haven't</w:t>
      </w:r>
      <w:r>
        <w:t xml:space="preserve"> </w:t>
      </w:r>
      <w:r>
        <w:t xml:space="preserve">worked on it too hard in recent month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e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e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4</dc:title>
  <dc:creator/>
  <cp:keywords/>
  <dcterms:created xsi:type="dcterms:W3CDTF">2026-05-07T02:56:47Z</dcterms:created>
  <dcterms:modified xsi:type="dcterms:W3CDTF">2026-05-07T0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